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26BC414" w14:textId="0D0F2D5C" w:rsidR="003B23F9" w:rsidRDefault="00FC2C9C" w:rsidP="003B23F9">
      <w:pPr>
        <w:jc w:val="center"/>
      </w:pPr>
      <w:r>
        <w:t xml:space="preserve">CS 250 </w:t>
      </w:r>
      <w:r w:rsidR="001A787F">
        <w:t>Spring 2017</w:t>
      </w:r>
      <w:r w:rsidR="007F7E2A">
        <w:t xml:space="preserve"> Homework 03</w:t>
      </w:r>
    </w:p>
    <w:p w14:paraId="06A76CD7" w14:textId="5FBF759B" w:rsidR="00D31C21" w:rsidRDefault="003B23F9" w:rsidP="003B23F9">
      <w:pPr>
        <w:jc w:val="center"/>
      </w:pPr>
      <w:r>
        <w:t>D</w:t>
      </w:r>
      <w:r w:rsidR="002648C9">
        <w:t>ue 11:58pm Wednesday, February 01</w:t>
      </w:r>
      <w:r w:rsidR="001A787F">
        <w:t>, 2017</w:t>
      </w:r>
    </w:p>
    <w:p w14:paraId="3703E4DE" w14:textId="4F934893" w:rsidR="003B23F9" w:rsidRDefault="001A787F" w:rsidP="001A787F">
      <w:pPr>
        <w:jc w:val="center"/>
      </w:pPr>
      <w:r>
        <w:t>Submit your typewritten file in PDF format to Blackboard.</w:t>
      </w:r>
    </w:p>
    <w:p w14:paraId="631F0536" w14:textId="77777777" w:rsidR="001A787F" w:rsidRDefault="001A787F" w:rsidP="001A787F">
      <w:pPr>
        <w:jc w:val="center"/>
      </w:pPr>
    </w:p>
    <w:p w14:paraId="3770E2D8" w14:textId="4BDC3F65" w:rsidR="00D7092B" w:rsidRDefault="00D7092B" w:rsidP="00B3146B">
      <w:pPr>
        <w:pStyle w:val="ListParagraph"/>
        <w:ind w:left="360"/>
      </w:pPr>
    </w:p>
    <w:p w14:paraId="5C7EE0E0" w14:textId="77777777" w:rsidR="00DF79E2" w:rsidRDefault="00CD75E2" w:rsidP="00CD75E2">
      <w:pPr>
        <w:pStyle w:val="ListParagraph"/>
        <w:numPr>
          <w:ilvl w:val="0"/>
          <w:numId w:val="12"/>
        </w:numPr>
      </w:pPr>
      <w:r w:rsidRPr="00B44321">
        <w:t xml:space="preserve">If propagation delay in a combinatorial circuit is measured in gate delays, how </w:t>
      </w:r>
      <w:r>
        <w:t xml:space="preserve">long before all outputs are valid </w:t>
      </w:r>
      <w:r w:rsidR="00B30350">
        <w:t>for a 16</w:t>
      </w:r>
      <w:r w:rsidRPr="00B44321">
        <w:t xml:space="preserve">-bit </w:t>
      </w:r>
      <w:r>
        <w:t xml:space="preserve">ripple carry </w:t>
      </w:r>
      <w:r w:rsidRPr="00B44321">
        <w:t>adder circuit</w:t>
      </w:r>
      <w:r>
        <w:t>?</w:t>
      </w:r>
    </w:p>
    <w:p w14:paraId="78F697E1" w14:textId="77777777" w:rsidR="00DF79E2" w:rsidRDefault="00DF79E2" w:rsidP="00DF79E2">
      <w:pPr>
        <w:pStyle w:val="ListParagraph"/>
        <w:ind w:left="360"/>
      </w:pPr>
    </w:p>
    <w:p w14:paraId="2D73F2B5" w14:textId="296EEC2F" w:rsidR="00DB3699" w:rsidRPr="00DB3699" w:rsidRDefault="00DF79E2" w:rsidP="00DB3699">
      <w:pPr>
        <w:pStyle w:val="ListParagraph"/>
        <w:ind w:left="360"/>
        <w:rPr>
          <w:b/>
        </w:rPr>
      </w:pPr>
      <w:r>
        <w:rPr>
          <w:b/>
        </w:rPr>
        <w:t>By the 4-bit adder circuit presented in Lecture 4, we can see that the carry out pin has a gate delay of 16.</w:t>
      </w:r>
      <w:r w:rsidR="00DB3699">
        <w:rPr>
          <w:b/>
        </w:rPr>
        <w:t xml:space="preserve"> Each bit adder has a delay of 2. So 16*2 + 16*16 = 32 + 256 = 288.</w:t>
      </w:r>
    </w:p>
    <w:p w14:paraId="610BB6ED" w14:textId="77777777" w:rsidR="00DB3699" w:rsidRDefault="00DB3699" w:rsidP="00DF79E2">
      <w:pPr>
        <w:pStyle w:val="ListParagraph"/>
        <w:ind w:left="360"/>
        <w:rPr>
          <w:b/>
        </w:rPr>
      </w:pPr>
    </w:p>
    <w:p w14:paraId="7158F66A" w14:textId="1F6782A5" w:rsidR="00CD75E2" w:rsidRDefault="00DB3699" w:rsidP="00DF79E2">
      <w:pPr>
        <w:pStyle w:val="ListParagraph"/>
        <w:ind w:left="360"/>
      </w:pPr>
      <w:r>
        <w:rPr>
          <w:b/>
        </w:rPr>
        <w:t>288</w:t>
      </w:r>
      <w:r w:rsidR="00CD75E2">
        <w:br/>
      </w:r>
    </w:p>
    <w:p w14:paraId="166E284C" w14:textId="77777777" w:rsidR="009A7DE3" w:rsidRDefault="006A3078" w:rsidP="006A3078">
      <w:pPr>
        <w:pStyle w:val="ListParagraph"/>
        <w:numPr>
          <w:ilvl w:val="0"/>
          <w:numId w:val="12"/>
        </w:numPr>
      </w:pPr>
      <w:r>
        <w:t>The rising-edge-triggered 74163 counter chip is being clocked with an SR latch</w:t>
      </w:r>
      <w:r w:rsidR="009A7DE3">
        <w:t>, the same as in Lab 02.</w:t>
      </w:r>
    </w:p>
    <w:p w14:paraId="2932B55C" w14:textId="77777777" w:rsidR="00754287" w:rsidRDefault="009A7DE3" w:rsidP="009A7DE3">
      <w:pPr>
        <w:pStyle w:val="ListParagraph"/>
        <w:numPr>
          <w:ilvl w:val="1"/>
          <w:numId w:val="12"/>
        </w:numPr>
      </w:pPr>
      <w:r>
        <w:t>What is</w:t>
      </w:r>
      <w:r w:rsidR="006A3078">
        <w:t xml:space="preserve"> the shortest sequence of Set and Reset operations that will a</w:t>
      </w:r>
      <w:r>
        <w:t>dvance the count from 14 to 3?  Use S to mean set and R to mean reset and write your answer in the form of an ASCII character string</w:t>
      </w:r>
      <w:r w:rsidR="008B6D43">
        <w:t>.</w:t>
      </w:r>
    </w:p>
    <w:p w14:paraId="480DBF3A" w14:textId="194EDFAF" w:rsidR="00754287" w:rsidRDefault="00754287" w:rsidP="00754287">
      <w:pPr>
        <w:pStyle w:val="ListParagraph"/>
        <w:ind w:left="1080"/>
        <w:rPr>
          <w:b/>
        </w:rPr>
      </w:pPr>
      <w:r>
        <w:rPr>
          <w:b/>
        </w:rPr>
        <w:t xml:space="preserve">If the counter chip has a toggle on CLR, toggling the CLR will reset the counter to 0. Then you only have to count to 3, or </w:t>
      </w:r>
      <w:r w:rsidR="00C00891">
        <w:rPr>
          <w:b/>
        </w:rPr>
        <w:t>“LF,SOH,LF,SOH,LF,SOH”</w:t>
      </w:r>
    </w:p>
    <w:p w14:paraId="30AF70CB" w14:textId="32B82AF7" w:rsidR="009A7DE3" w:rsidRPr="00C00891" w:rsidRDefault="00754287" w:rsidP="00C00891">
      <w:pPr>
        <w:pStyle w:val="ListParagraph"/>
        <w:ind w:left="1080"/>
        <w:rPr>
          <w:b/>
        </w:rPr>
      </w:pPr>
      <w:r>
        <w:rPr>
          <w:b/>
        </w:rPr>
        <w:t xml:space="preserve">Else, you have to count to 16 and then count to 3, or </w:t>
      </w:r>
      <w:r w:rsidR="00C00891">
        <w:rPr>
          <w:b/>
        </w:rPr>
        <w:t>“LF,SOH,LF,SOH,LF,SOH</w:t>
      </w:r>
      <w:r w:rsidR="00C00891">
        <w:rPr>
          <w:b/>
        </w:rPr>
        <w:t>,LF,SOH,LF,SOH</w:t>
      </w:r>
      <w:bookmarkStart w:id="0" w:name="_GoBack"/>
      <w:bookmarkEnd w:id="0"/>
      <w:r w:rsidR="00C00891">
        <w:rPr>
          <w:b/>
        </w:rPr>
        <w:t>”</w:t>
      </w:r>
      <w:r w:rsidR="009A7DE3">
        <w:br/>
      </w:r>
    </w:p>
    <w:p w14:paraId="0A0F58A0" w14:textId="77777777" w:rsidR="00754287" w:rsidRDefault="006A3078" w:rsidP="009A7DE3">
      <w:pPr>
        <w:pStyle w:val="ListParagraph"/>
        <w:numPr>
          <w:ilvl w:val="1"/>
          <w:numId w:val="12"/>
        </w:numPr>
      </w:pPr>
      <w:r>
        <w:t>Extra thought:  Using a regular expression, describe all sequences of Set and Reset that will drive the count from 14 to 3.</w:t>
      </w:r>
    </w:p>
    <w:p w14:paraId="0A129152" w14:textId="6872756A" w:rsidR="006A3078" w:rsidRDefault="006A3078" w:rsidP="00754287">
      <w:pPr>
        <w:pStyle w:val="ListParagraph"/>
        <w:ind w:left="1080"/>
      </w:pPr>
      <w:r>
        <w:br/>
      </w:r>
    </w:p>
    <w:p w14:paraId="23AF78DE" w14:textId="1ABB85FF" w:rsidR="006A3078" w:rsidRDefault="006A3078" w:rsidP="006A3078">
      <w:pPr>
        <w:pStyle w:val="ListParagraph"/>
        <w:numPr>
          <w:ilvl w:val="0"/>
          <w:numId w:val="12"/>
        </w:numPr>
      </w:pPr>
      <w:r>
        <w:rPr>
          <w:noProof/>
          <w:lang w:eastAsia="en-US"/>
        </w:rPr>
        <w:t xml:space="preserve">Consider the schematic below for the following questions. </w:t>
      </w:r>
      <w:r w:rsidR="00A14942">
        <w:rPr>
          <w:noProof/>
          <w:lang w:eastAsia="en-US"/>
        </w:rPr>
        <w:t xml:space="preserve"> The difference between this circuit and the circuit of Lab 02 is that the 74163 counter has been removed.</w:t>
      </w:r>
      <w:r>
        <w:rPr>
          <w:noProof/>
          <w:lang w:eastAsia="en-US"/>
        </w:rPr>
        <w:t xml:space="preserve"> </w:t>
      </w:r>
      <w:r>
        <w:rPr>
          <w:noProof/>
          <w:lang w:eastAsia="en-US"/>
        </w:rPr>
        <w:br/>
      </w:r>
      <w:r>
        <w:rPr>
          <w:noProof/>
          <w:lang w:eastAsia="en-US"/>
        </w:rPr>
        <w:drawing>
          <wp:inline distT="0" distB="0" distL="0" distR="0" wp14:anchorId="7A270BED" wp14:editId="47017F7A">
            <wp:extent cx="5943600" cy="2379345"/>
            <wp:effectExtent l="0" t="0" r="0" b="825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ab-02-clocks-only.png"/>
                    <pic:cNvPicPr/>
                  </pic:nvPicPr>
                  <pic:blipFill>
                    <a:blip r:embed="rId7">
                      <a:extLst>
                        <a:ext uri="{28A0092B-C50C-407E-A947-70E740481C1C}">
                          <a14:useLocalDpi xmlns:a14="http://schemas.microsoft.com/office/drawing/2010/main" val="0"/>
                        </a:ext>
                      </a:extLst>
                    </a:blip>
                    <a:stretch>
                      <a:fillRect/>
                    </a:stretch>
                  </pic:blipFill>
                  <pic:spPr>
                    <a:xfrm>
                      <a:off x="0" y="0"/>
                      <a:ext cx="5943600" cy="2379345"/>
                    </a:xfrm>
                    <a:prstGeom prst="rect">
                      <a:avLst/>
                    </a:prstGeom>
                  </pic:spPr>
                </pic:pic>
              </a:graphicData>
            </a:graphic>
          </wp:inline>
        </w:drawing>
      </w:r>
      <w:r>
        <w:br/>
      </w:r>
    </w:p>
    <w:p w14:paraId="1DBCA029" w14:textId="77777777" w:rsidR="006A3078" w:rsidRDefault="006A3078" w:rsidP="006A3078">
      <w:pPr>
        <w:pStyle w:val="ListParagraph"/>
        <w:numPr>
          <w:ilvl w:val="1"/>
          <w:numId w:val="12"/>
        </w:numPr>
      </w:pPr>
      <w:r>
        <w:t xml:space="preserve">Which LED shows that it is possible to operate LEDs at half brightness rather than just fully off or fully on. Be sure to use the exact name shown in the schematic so that there is no ambiguity in your answer. </w:t>
      </w:r>
    </w:p>
    <w:p w14:paraId="3D98C783" w14:textId="51F7BDDB" w:rsidR="001428D2" w:rsidRPr="001428D2" w:rsidRDefault="001428D2" w:rsidP="001428D2">
      <w:pPr>
        <w:pStyle w:val="ListParagraph"/>
        <w:ind w:left="1080"/>
        <w:rPr>
          <w:b/>
        </w:rPr>
      </w:pPr>
      <w:r w:rsidRPr="001428D2">
        <w:rPr>
          <w:b/>
        </w:rPr>
        <w:lastRenderedPageBreak/>
        <w:t>LED1</w:t>
      </w:r>
    </w:p>
    <w:p w14:paraId="47A0179E" w14:textId="77777777" w:rsidR="006A3078" w:rsidRDefault="006A3078" w:rsidP="006A3078"/>
    <w:p w14:paraId="63B6E1C9" w14:textId="77777777" w:rsidR="006A3078" w:rsidRDefault="006A3078" w:rsidP="006A3078">
      <w:pPr>
        <w:pStyle w:val="ListParagraph"/>
        <w:numPr>
          <w:ilvl w:val="1"/>
          <w:numId w:val="12"/>
        </w:numPr>
      </w:pPr>
      <w:r>
        <w:t xml:space="preserve">Name all LEDs in the schematic above that are connected to debounced clock signals.  If no such LED exists, write “None.”  Be sure to use the exact name shown in the schematic so that there is no ambiguity in your answer. </w:t>
      </w:r>
    </w:p>
    <w:p w14:paraId="283B52FA" w14:textId="06EB0130" w:rsidR="001428D2" w:rsidRPr="001428D2" w:rsidRDefault="001428D2" w:rsidP="001428D2">
      <w:pPr>
        <w:pStyle w:val="ListParagraph"/>
        <w:ind w:left="1080"/>
        <w:rPr>
          <w:b/>
        </w:rPr>
      </w:pPr>
      <w:r>
        <w:rPr>
          <w:b/>
        </w:rPr>
        <w:t>None</w:t>
      </w:r>
    </w:p>
    <w:p w14:paraId="69FC6DA6" w14:textId="77777777" w:rsidR="006A3078" w:rsidRDefault="006A3078" w:rsidP="006A3078"/>
    <w:p w14:paraId="15DEE23E" w14:textId="77777777" w:rsidR="006A3078" w:rsidRDefault="006A3078" w:rsidP="006A3078">
      <w:pPr>
        <w:pStyle w:val="ListParagraph"/>
        <w:numPr>
          <w:ilvl w:val="1"/>
          <w:numId w:val="12"/>
        </w:numPr>
      </w:pPr>
      <w:r>
        <w:t>Let Red LED3 be the Q’ output of the S’R’ latch formed by NAND2 and NAND3. The moving pole of the SPDT switch has three positions:  connected to R3 (R3, for a short name), in between the R3 and R4 contacts (B, for a short name) where the pole is connected to nothing, and connected to R4 (just called R4).  Fill in the five missing entries in the following table for each time step from 0 to 5.</w:t>
      </w:r>
      <w:r>
        <w:br/>
      </w:r>
    </w:p>
    <w:tbl>
      <w:tblPr>
        <w:tblStyle w:val="TableGrid"/>
        <w:tblW w:w="0" w:type="auto"/>
        <w:tblInd w:w="1080" w:type="dxa"/>
        <w:tblLook w:val="04A0" w:firstRow="1" w:lastRow="0" w:firstColumn="1" w:lastColumn="0" w:noHBand="0" w:noVBand="1"/>
      </w:tblPr>
      <w:tblGrid>
        <w:gridCol w:w="723"/>
        <w:gridCol w:w="1637"/>
        <w:gridCol w:w="1989"/>
      </w:tblGrid>
      <w:tr w:rsidR="006A3078" w14:paraId="08DCD0CD" w14:textId="77777777" w:rsidTr="006A3078">
        <w:trPr>
          <w:trHeight w:val="267"/>
        </w:trPr>
        <w:tc>
          <w:tcPr>
            <w:tcW w:w="0" w:type="auto"/>
            <w:shd w:val="clear" w:color="auto" w:fill="D9D9D9" w:themeFill="background1" w:themeFillShade="D9"/>
          </w:tcPr>
          <w:p w14:paraId="229A22CA" w14:textId="77777777" w:rsidR="006A3078" w:rsidRDefault="006A3078" w:rsidP="006A3078">
            <w:pPr>
              <w:jc w:val="center"/>
            </w:pPr>
            <w:r>
              <w:t>Time</w:t>
            </w:r>
          </w:p>
        </w:tc>
        <w:tc>
          <w:tcPr>
            <w:tcW w:w="0" w:type="auto"/>
            <w:shd w:val="clear" w:color="auto" w:fill="D9D9D9" w:themeFill="background1" w:themeFillShade="D9"/>
          </w:tcPr>
          <w:p w14:paraId="0E35770D" w14:textId="77777777" w:rsidR="006A3078" w:rsidRDefault="006A3078" w:rsidP="006A3078">
            <w:pPr>
              <w:jc w:val="center"/>
            </w:pPr>
            <w:r>
              <w:t>SPDT position</w:t>
            </w:r>
          </w:p>
        </w:tc>
        <w:tc>
          <w:tcPr>
            <w:tcW w:w="0" w:type="auto"/>
            <w:shd w:val="clear" w:color="auto" w:fill="D9D9D9" w:themeFill="background1" w:themeFillShade="D9"/>
          </w:tcPr>
          <w:p w14:paraId="3424F521" w14:textId="77777777" w:rsidR="006A3078" w:rsidRDefault="006A3078" w:rsidP="006A3078">
            <w:pPr>
              <w:jc w:val="center"/>
            </w:pPr>
            <w:r>
              <w:t xml:space="preserve">   Red LED 3 state</w:t>
            </w:r>
          </w:p>
        </w:tc>
      </w:tr>
      <w:tr w:rsidR="006A3078" w14:paraId="76CD6A54" w14:textId="77777777" w:rsidTr="006A3078">
        <w:trPr>
          <w:trHeight w:val="280"/>
        </w:trPr>
        <w:tc>
          <w:tcPr>
            <w:tcW w:w="0" w:type="auto"/>
          </w:tcPr>
          <w:p w14:paraId="1A430BD6" w14:textId="77777777" w:rsidR="006A3078" w:rsidRDefault="006A3078" w:rsidP="006A3078">
            <w:pPr>
              <w:jc w:val="center"/>
            </w:pPr>
            <w:r>
              <w:t>0</w:t>
            </w:r>
          </w:p>
        </w:tc>
        <w:tc>
          <w:tcPr>
            <w:tcW w:w="0" w:type="auto"/>
          </w:tcPr>
          <w:p w14:paraId="1929CF89" w14:textId="77777777" w:rsidR="006A3078" w:rsidRDefault="006A3078" w:rsidP="006A3078">
            <w:pPr>
              <w:jc w:val="center"/>
            </w:pPr>
            <w:r>
              <w:t>R3</w:t>
            </w:r>
          </w:p>
        </w:tc>
        <w:tc>
          <w:tcPr>
            <w:tcW w:w="0" w:type="auto"/>
          </w:tcPr>
          <w:p w14:paraId="740B767C" w14:textId="77777777" w:rsidR="006A3078" w:rsidRDefault="006A3078" w:rsidP="006A3078">
            <w:pPr>
              <w:jc w:val="center"/>
            </w:pPr>
            <w:r>
              <w:t>OFF</w:t>
            </w:r>
          </w:p>
        </w:tc>
      </w:tr>
      <w:tr w:rsidR="006A3078" w14:paraId="28F072EE" w14:textId="77777777" w:rsidTr="006A3078">
        <w:trPr>
          <w:trHeight w:val="280"/>
        </w:trPr>
        <w:tc>
          <w:tcPr>
            <w:tcW w:w="0" w:type="auto"/>
          </w:tcPr>
          <w:p w14:paraId="41751F50" w14:textId="77777777" w:rsidR="006A3078" w:rsidRDefault="006A3078" w:rsidP="006A3078">
            <w:pPr>
              <w:jc w:val="center"/>
            </w:pPr>
            <w:r>
              <w:t>1</w:t>
            </w:r>
          </w:p>
        </w:tc>
        <w:tc>
          <w:tcPr>
            <w:tcW w:w="0" w:type="auto"/>
          </w:tcPr>
          <w:p w14:paraId="453F1136" w14:textId="77777777" w:rsidR="006A3078" w:rsidRDefault="006A3078" w:rsidP="006A3078">
            <w:pPr>
              <w:jc w:val="center"/>
            </w:pPr>
            <w:r>
              <w:t>R3</w:t>
            </w:r>
          </w:p>
        </w:tc>
        <w:tc>
          <w:tcPr>
            <w:tcW w:w="0" w:type="auto"/>
          </w:tcPr>
          <w:p w14:paraId="1F841398" w14:textId="3B9F329B" w:rsidR="006A3078" w:rsidRPr="00FB40D9" w:rsidRDefault="0082625B" w:rsidP="007F7E2A">
            <w:pPr>
              <w:rPr>
                <w:b/>
              </w:rPr>
            </w:pPr>
            <w:r>
              <w:rPr>
                <w:b/>
              </w:rPr>
              <w:t>ON</w:t>
            </w:r>
          </w:p>
        </w:tc>
      </w:tr>
      <w:tr w:rsidR="006A3078" w14:paraId="77A42DE2" w14:textId="77777777" w:rsidTr="006A3078">
        <w:trPr>
          <w:trHeight w:val="267"/>
        </w:trPr>
        <w:tc>
          <w:tcPr>
            <w:tcW w:w="0" w:type="auto"/>
          </w:tcPr>
          <w:p w14:paraId="2B75DD98" w14:textId="77777777" w:rsidR="006A3078" w:rsidRDefault="006A3078" w:rsidP="006A3078">
            <w:pPr>
              <w:jc w:val="center"/>
            </w:pPr>
            <w:r>
              <w:t>2</w:t>
            </w:r>
          </w:p>
        </w:tc>
        <w:tc>
          <w:tcPr>
            <w:tcW w:w="0" w:type="auto"/>
          </w:tcPr>
          <w:p w14:paraId="63C2CE7B" w14:textId="77777777" w:rsidR="006A3078" w:rsidRDefault="006A3078" w:rsidP="006A3078">
            <w:pPr>
              <w:jc w:val="center"/>
            </w:pPr>
            <w:r>
              <w:t>B</w:t>
            </w:r>
          </w:p>
        </w:tc>
        <w:tc>
          <w:tcPr>
            <w:tcW w:w="0" w:type="auto"/>
          </w:tcPr>
          <w:p w14:paraId="437842B7" w14:textId="5144D8A1" w:rsidR="006A3078" w:rsidRPr="00FB40D9" w:rsidRDefault="0082625B" w:rsidP="007F7E2A">
            <w:pPr>
              <w:rPr>
                <w:b/>
              </w:rPr>
            </w:pPr>
            <w:r>
              <w:rPr>
                <w:b/>
              </w:rPr>
              <w:t>ON</w:t>
            </w:r>
          </w:p>
        </w:tc>
      </w:tr>
      <w:tr w:rsidR="006A3078" w14:paraId="6801BABD" w14:textId="77777777" w:rsidTr="006A3078">
        <w:trPr>
          <w:trHeight w:val="280"/>
        </w:trPr>
        <w:tc>
          <w:tcPr>
            <w:tcW w:w="0" w:type="auto"/>
          </w:tcPr>
          <w:p w14:paraId="70813B46" w14:textId="77777777" w:rsidR="006A3078" w:rsidRDefault="006A3078" w:rsidP="006A3078">
            <w:pPr>
              <w:jc w:val="center"/>
            </w:pPr>
            <w:r>
              <w:t>3</w:t>
            </w:r>
          </w:p>
        </w:tc>
        <w:tc>
          <w:tcPr>
            <w:tcW w:w="0" w:type="auto"/>
          </w:tcPr>
          <w:p w14:paraId="28CBD628" w14:textId="77777777" w:rsidR="006A3078" w:rsidRDefault="006A3078" w:rsidP="006A3078">
            <w:pPr>
              <w:jc w:val="center"/>
            </w:pPr>
            <w:r>
              <w:t>R4</w:t>
            </w:r>
          </w:p>
        </w:tc>
        <w:tc>
          <w:tcPr>
            <w:tcW w:w="0" w:type="auto"/>
          </w:tcPr>
          <w:p w14:paraId="2EE37B66" w14:textId="479CBE0E" w:rsidR="006A3078" w:rsidRPr="00FB40D9" w:rsidRDefault="0082625B" w:rsidP="007F7E2A">
            <w:pPr>
              <w:rPr>
                <w:b/>
              </w:rPr>
            </w:pPr>
            <w:r>
              <w:rPr>
                <w:b/>
              </w:rPr>
              <w:t>OFF</w:t>
            </w:r>
          </w:p>
        </w:tc>
      </w:tr>
      <w:tr w:rsidR="006A3078" w14:paraId="6C3FD8A2" w14:textId="77777777" w:rsidTr="006A3078">
        <w:trPr>
          <w:trHeight w:val="280"/>
        </w:trPr>
        <w:tc>
          <w:tcPr>
            <w:tcW w:w="0" w:type="auto"/>
          </w:tcPr>
          <w:p w14:paraId="2565D7D4" w14:textId="77777777" w:rsidR="006A3078" w:rsidRDefault="006A3078" w:rsidP="006A3078">
            <w:pPr>
              <w:jc w:val="center"/>
            </w:pPr>
            <w:r>
              <w:t>4</w:t>
            </w:r>
          </w:p>
        </w:tc>
        <w:tc>
          <w:tcPr>
            <w:tcW w:w="0" w:type="auto"/>
          </w:tcPr>
          <w:p w14:paraId="4F159A76" w14:textId="77777777" w:rsidR="006A3078" w:rsidRDefault="006A3078" w:rsidP="006A3078">
            <w:pPr>
              <w:jc w:val="center"/>
            </w:pPr>
            <w:r>
              <w:t>B</w:t>
            </w:r>
          </w:p>
        </w:tc>
        <w:tc>
          <w:tcPr>
            <w:tcW w:w="0" w:type="auto"/>
          </w:tcPr>
          <w:p w14:paraId="0AD36E6C" w14:textId="4218F806" w:rsidR="006A3078" w:rsidRPr="00FB40D9" w:rsidRDefault="0082625B" w:rsidP="007F7E2A">
            <w:pPr>
              <w:rPr>
                <w:b/>
              </w:rPr>
            </w:pPr>
            <w:r>
              <w:rPr>
                <w:b/>
              </w:rPr>
              <w:t>OFF</w:t>
            </w:r>
          </w:p>
        </w:tc>
      </w:tr>
      <w:tr w:rsidR="006A3078" w14:paraId="1A0B07CF" w14:textId="77777777" w:rsidTr="006A3078">
        <w:trPr>
          <w:trHeight w:val="280"/>
        </w:trPr>
        <w:tc>
          <w:tcPr>
            <w:tcW w:w="0" w:type="auto"/>
          </w:tcPr>
          <w:p w14:paraId="6866AFEB" w14:textId="77777777" w:rsidR="006A3078" w:rsidRDefault="006A3078" w:rsidP="006A3078">
            <w:pPr>
              <w:jc w:val="center"/>
            </w:pPr>
            <w:r>
              <w:t>5</w:t>
            </w:r>
          </w:p>
        </w:tc>
        <w:tc>
          <w:tcPr>
            <w:tcW w:w="0" w:type="auto"/>
          </w:tcPr>
          <w:p w14:paraId="4677A7F5" w14:textId="001CBB21" w:rsidR="006A3078" w:rsidRPr="00FB40D9" w:rsidRDefault="006A3078" w:rsidP="007F7E2A">
            <w:pPr>
              <w:rPr>
                <w:b/>
              </w:rPr>
            </w:pPr>
          </w:p>
        </w:tc>
        <w:tc>
          <w:tcPr>
            <w:tcW w:w="0" w:type="auto"/>
          </w:tcPr>
          <w:p w14:paraId="777336D2" w14:textId="77777777" w:rsidR="006A3078" w:rsidRDefault="006A3078" w:rsidP="006A3078">
            <w:pPr>
              <w:jc w:val="center"/>
            </w:pPr>
            <w:r>
              <w:t>OFF</w:t>
            </w:r>
          </w:p>
        </w:tc>
      </w:tr>
    </w:tbl>
    <w:p w14:paraId="56C6531F" w14:textId="77777777" w:rsidR="003F5BA9" w:rsidRDefault="006A3078" w:rsidP="0049070F">
      <w:pPr>
        <w:pStyle w:val="ListParagraph"/>
        <w:ind w:left="1080"/>
      </w:pPr>
      <w:r>
        <w:br/>
      </w:r>
    </w:p>
    <w:p w14:paraId="3EE3C0CD" w14:textId="074BD28B" w:rsidR="0049070F" w:rsidRDefault="0049070F" w:rsidP="00B30350">
      <w:pPr>
        <w:pStyle w:val="ListParagraph"/>
        <w:numPr>
          <w:ilvl w:val="0"/>
          <w:numId w:val="12"/>
        </w:numPr>
      </w:pPr>
      <w:r>
        <w:t>Complete the table to show how the given binary strings are writing in each representational form.</w:t>
      </w:r>
      <w:r w:rsidR="00D25F8A">
        <w:t xml:space="preserve">  If a binary string is not valid for a given representation, write “error” in the table.</w:t>
      </w:r>
      <w:r w:rsidR="00D25F8A">
        <w:br/>
      </w:r>
    </w:p>
    <w:tbl>
      <w:tblPr>
        <w:tblStyle w:val="TableGrid"/>
        <w:tblW w:w="0" w:type="auto"/>
        <w:tblInd w:w="360" w:type="dxa"/>
        <w:tblLook w:val="04A0" w:firstRow="1" w:lastRow="0" w:firstColumn="1" w:lastColumn="0" w:noHBand="0" w:noVBand="1"/>
      </w:tblPr>
      <w:tblGrid>
        <w:gridCol w:w="2303"/>
        <w:gridCol w:w="2309"/>
        <w:gridCol w:w="2337"/>
      </w:tblGrid>
      <w:tr w:rsidR="00DD5FEF" w14:paraId="57B7B46F" w14:textId="77777777" w:rsidTr="00DD5FEF">
        <w:tc>
          <w:tcPr>
            <w:tcW w:w="2303" w:type="dxa"/>
          </w:tcPr>
          <w:p w14:paraId="7A910651" w14:textId="77777777" w:rsidR="00DD5FEF" w:rsidRDefault="00DD5FEF" w:rsidP="00DD5FEF">
            <w:pPr>
              <w:pStyle w:val="ListParagraph"/>
              <w:ind w:left="0"/>
              <w:jc w:val="center"/>
              <w:rPr>
                <w:b/>
              </w:rPr>
            </w:pPr>
          </w:p>
          <w:p w14:paraId="629379AB" w14:textId="281598E5" w:rsidR="00DD5FEF" w:rsidRPr="00DD5FEF" w:rsidRDefault="00DD5FEF" w:rsidP="00DD5FEF">
            <w:pPr>
              <w:pStyle w:val="ListParagraph"/>
              <w:ind w:left="0"/>
              <w:jc w:val="center"/>
              <w:rPr>
                <w:b/>
              </w:rPr>
            </w:pPr>
            <w:r w:rsidRPr="00DD5FEF">
              <w:rPr>
                <w:b/>
              </w:rPr>
              <w:t>Given binary string</w:t>
            </w:r>
          </w:p>
        </w:tc>
        <w:tc>
          <w:tcPr>
            <w:tcW w:w="2309" w:type="dxa"/>
          </w:tcPr>
          <w:p w14:paraId="28AC463E" w14:textId="77777777" w:rsidR="00DD5FEF" w:rsidRDefault="00DD5FEF" w:rsidP="00DD5FEF">
            <w:pPr>
              <w:pStyle w:val="ListParagraph"/>
              <w:ind w:left="0"/>
              <w:jc w:val="center"/>
              <w:rPr>
                <w:b/>
              </w:rPr>
            </w:pPr>
          </w:p>
          <w:p w14:paraId="4EAF7FF8" w14:textId="5F975731" w:rsidR="00DD5FEF" w:rsidRPr="00DD5FEF" w:rsidRDefault="00DD5FEF" w:rsidP="00DD5FEF">
            <w:pPr>
              <w:pStyle w:val="ListParagraph"/>
              <w:ind w:left="0"/>
              <w:jc w:val="center"/>
              <w:rPr>
                <w:b/>
              </w:rPr>
            </w:pPr>
            <w:r w:rsidRPr="00DD5FEF">
              <w:rPr>
                <w:b/>
              </w:rPr>
              <w:t>Written as octal</w:t>
            </w:r>
          </w:p>
        </w:tc>
        <w:tc>
          <w:tcPr>
            <w:tcW w:w="2337" w:type="dxa"/>
          </w:tcPr>
          <w:p w14:paraId="3DCD27AF" w14:textId="2E0D7835" w:rsidR="00DD5FEF" w:rsidRPr="00DD5FEF" w:rsidRDefault="00DD5FEF" w:rsidP="00DD5FEF">
            <w:pPr>
              <w:pStyle w:val="ListParagraph"/>
              <w:ind w:left="0"/>
              <w:jc w:val="center"/>
              <w:rPr>
                <w:b/>
              </w:rPr>
            </w:pPr>
            <w:r w:rsidRPr="00DD5FEF">
              <w:rPr>
                <w:b/>
              </w:rPr>
              <w:t>Written as hexadecimal (0x)</w:t>
            </w:r>
          </w:p>
        </w:tc>
      </w:tr>
      <w:tr w:rsidR="00DD5FEF" w14:paraId="5C690F7D" w14:textId="77777777" w:rsidTr="00DD5FEF">
        <w:tc>
          <w:tcPr>
            <w:tcW w:w="2303" w:type="dxa"/>
          </w:tcPr>
          <w:p w14:paraId="3D91D84C" w14:textId="740F72E4" w:rsidR="00DD5FEF" w:rsidRDefault="00DD5FEF" w:rsidP="0049070F">
            <w:pPr>
              <w:pStyle w:val="ListParagraph"/>
              <w:ind w:left="0"/>
            </w:pPr>
            <w:r>
              <w:t>110011011111</w:t>
            </w:r>
          </w:p>
        </w:tc>
        <w:tc>
          <w:tcPr>
            <w:tcW w:w="2309" w:type="dxa"/>
          </w:tcPr>
          <w:p w14:paraId="1F23C184" w14:textId="3D47ACB6" w:rsidR="00DD5FEF" w:rsidRDefault="00404CBE" w:rsidP="0049070F">
            <w:pPr>
              <w:pStyle w:val="ListParagraph"/>
              <w:ind w:left="0"/>
            </w:pPr>
            <w:r>
              <w:t>6337</w:t>
            </w:r>
          </w:p>
        </w:tc>
        <w:tc>
          <w:tcPr>
            <w:tcW w:w="2337" w:type="dxa"/>
          </w:tcPr>
          <w:p w14:paraId="39C399A1" w14:textId="01B9913F" w:rsidR="00DD5FEF" w:rsidRDefault="00404CBE" w:rsidP="0049070F">
            <w:pPr>
              <w:pStyle w:val="ListParagraph"/>
              <w:ind w:left="0"/>
            </w:pPr>
            <w:r>
              <w:t>0xCDF</w:t>
            </w:r>
          </w:p>
        </w:tc>
      </w:tr>
      <w:tr w:rsidR="00DD5FEF" w14:paraId="79062EF0" w14:textId="77777777" w:rsidTr="00DD5FEF">
        <w:tc>
          <w:tcPr>
            <w:tcW w:w="2303" w:type="dxa"/>
          </w:tcPr>
          <w:p w14:paraId="458428FE" w14:textId="5A4CE9FF" w:rsidR="00DD5FEF" w:rsidRDefault="00DD5FEF" w:rsidP="0049070F">
            <w:pPr>
              <w:pStyle w:val="ListParagraph"/>
              <w:ind w:left="0"/>
            </w:pPr>
            <w:r>
              <w:t>010111110001</w:t>
            </w:r>
          </w:p>
        </w:tc>
        <w:tc>
          <w:tcPr>
            <w:tcW w:w="2309" w:type="dxa"/>
          </w:tcPr>
          <w:p w14:paraId="7A257867" w14:textId="4705CA2B" w:rsidR="00DD5FEF" w:rsidRDefault="00404CBE" w:rsidP="0049070F">
            <w:pPr>
              <w:pStyle w:val="ListParagraph"/>
              <w:ind w:left="0"/>
            </w:pPr>
            <w:r>
              <w:t>2761</w:t>
            </w:r>
          </w:p>
        </w:tc>
        <w:tc>
          <w:tcPr>
            <w:tcW w:w="2337" w:type="dxa"/>
          </w:tcPr>
          <w:p w14:paraId="0A890959" w14:textId="4790DFA2" w:rsidR="00DD5FEF" w:rsidRDefault="00404CBE" w:rsidP="0049070F">
            <w:pPr>
              <w:pStyle w:val="ListParagraph"/>
              <w:ind w:left="0"/>
            </w:pPr>
            <w:r>
              <w:t>0x5F1</w:t>
            </w:r>
          </w:p>
        </w:tc>
      </w:tr>
    </w:tbl>
    <w:p w14:paraId="3BBF9A72" w14:textId="3EA55253" w:rsidR="0049070F" w:rsidRDefault="0049070F" w:rsidP="0049070F">
      <w:pPr>
        <w:pStyle w:val="ListParagraph"/>
        <w:ind w:left="360"/>
      </w:pPr>
    </w:p>
    <w:p w14:paraId="37C8B991" w14:textId="0012C710" w:rsidR="00B30350" w:rsidRDefault="00B30350" w:rsidP="00B30350">
      <w:pPr>
        <w:pStyle w:val="ListParagraph"/>
        <w:numPr>
          <w:ilvl w:val="0"/>
          <w:numId w:val="12"/>
        </w:numPr>
      </w:pPr>
      <w:r>
        <w:t>Complete the table to show how the given binary strings are interpreted in each data representation</w:t>
      </w:r>
      <w:r w:rsidRPr="0096457B">
        <w:t>.</w:t>
      </w:r>
      <w:r w:rsidR="008C7226">
        <w:t xml:space="preserve">  For numerical representations write your answer in the form of a decimal number.  </w:t>
      </w:r>
      <w:r w:rsidR="00C8319C">
        <w:t xml:space="preserve">Use care when writing a decimal number equivalent to show a sign when there is ambiguity if a sign is not shown.  </w:t>
      </w:r>
      <w:r w:rsidR="008C7226">
        <w:t>The table headings “1’s” and “2’s” are short for one’s complement and two’s co</w:t>
      </w:r>
      <w:r w:rsidR="00D25F8A">
        <w:t xml:space="preserve">mplement, respectively.  If a binary </w:t>
      </w:r>
      <w:r w:rsidR="008C7226">
        <w:t>string is not valid for a given representation, write “error” in the table.</w:t>
      </w:r>
      <w:r>
        <w:br/>
      </w:r>
    </w:p>
    <w:tbl>
      <w:tblPr>
        <w:tblStyle w:val="TableGrid"/>
        <w:tblW w:w="3299" w:type="pct"/>
        <w:tblInd w:w="720" w:type="dxa"/>
        <w:tblLook w:val="04A0" w:firstRow="1" w:lastRow="0" w:firstColumn="1" w:lastColumn="0" w:noHBand="0" w:noVBand="1"/>
      </w:tblPr>
      <w:tblGrid>
        <w:gridCol w:w="1176"/>
        <w:gridCol w:w="1177"/>
        <w:gridCol w:w="1310"/>
        <w:gridCol w:w="599"/>
        <w:gridCol w:w="704"/>
        <w:gridCol w:w="1203"/>
      </w:tblGrid>
      <w:tr w:rsidR="008C7226" w14:paraId="19449057" w14:textId="77777777" w:rsidTr="00554993">
        <w:tc>
          <w:tcPr>
            <w:tcW w:w="931" w:type="pct"/>
          </w:tcPr>
          <w:p w14:paraId="2A83AFAB" w14:textId="77777777" w:rsidR="008C7226" w:rsidRDefault="008C7226" w:rsidP="00554993">
            <w:pPr>
              <w:jc w:val="center"/>
            </w:pPr>
            <w:r>
              <w:rPr>
                <w:b/>
              </w:rPr>
              <w:t>Given binary string</w:t>
            </w:r>
          </w:p>
        </w:tc>
        <w:tc>
          <w:tcPr>
            <w:tcW w:w="900" w:type="pct"/>
          </w:tcPr>
          <w:p w14:paraId="7FD1DE30" w14:textId="77777777" w:rsidR="008C7226" w:rsidRPr="00554993" w:rsidRDefault="008C7226" w:rsidP="00554993">
            <w:pPr>
              <w:jc w:val="center"/>
              <w:rPr>
                <w:b/>
              </w:rPr>
            </w:pPr>
          </w:p>
          <w:p w14:paraId="06BD6178" w14:textId="52AD87F1" w:rsidR="008C7226" w:rsidRPr="00554993" w:rsidRDefault="008C7226" w:rsidP="00554993">
            <w:pPr>
              <w:jc w:val="center"/>
              <w:rPr>
                <w:b/>
              </w:rPr>
            </w:pPr>
            <w:r w:rsidRPr="00554993">
              <w:rPr>
                <w:b/>
              </w:rPr>
              <w:t>Unsigned integer</w:t>
            </w:r>
          </w:p>
        </w:tc>
        <w:tc>
          <w:tcPr>
            <w:tcW w:w="973" w:type="pct"/>
          </w:tcPr>
          <w:p w14:paraId="5ECEA234" w14:textId="77777777" w:rsidR="00554993" w:rsidRPr="00554993" w:rsidRDefault="00554993" w:rsidP="00554993">
            <w:pPr>
              <w:jc w:val="center"/>
              <w:rPr>
                <w:b/>
              </w:rPr>
            </w:pPr>
          </w:p>
          <w:p w14:paraId="71F3DC2F" w14:textId="24D37538" w:rsidR="008C7226" w:rsidRPr="00554993" w:rsidRDefault="008C7226" w:rsidP="00554993">
            <w:pPr>
              <w:jc w:val="center"/>
              <w:rPr>
                <w:b/>
              </w:rPr>
            </w:pPr>
            <w:r w:rsidRPr="00554993">
              <w:rPr>
                <w:b/>
              </w:rPr>
              <w:t>Sign magnitude</w:t>
            </w:r>
          </w:p>
        </w:tc>
        <w:tc>
          <w:tcPr>
            <w:tcW w:w="557" w:type="pct"/>
          </w:tcPr>
          <w:p w14:paraId="3145D8C4" w14:textId="307E9361" w:rsidR="008C7226" w:rsidRPr="00554993" w:rsidRDefault="008C7226" w:rsidP="00554993">
            <w:pPr>
              <w:jc w:val="center"/>
              <w:rPr>
                <w:b/>
              </w:rPr>
            </w:pPr>
          </w:p>
          <w:p w14:paraId="5F999E75" w14:textId="77777777" w:rsidR="008C7226" w:rsidRPr="00554993" w:rsidRDefault="008C7226" w:rsidP="00554993">
            <w:pPr>
              <w:jc w:val="center"/>
              <w:rPr>
                <w:b/>
              </w:rPr>
            </w:pPr>
          </w:p>
          <w:p w14:paraId="53AB853C" w14:textId="277EE939" w:rsidR="008C7226" w:rsidRPr="00554993" w:rsidRDefault="008C7226" w:rsidP="00554993">
            <w:pPr>
              <w:jc w:val="center"/>
              <w:rPr>
                <w:b/>
              </w:rPr>
            </w:pPr>
            <w:r w:rsidRPr="00554993">
              <w:rPr>
                <w:b/>
              </w:rPr>
              <w:t>1’s</w:t>
            </w:r>
          </w:p>
        </w:tc>
        <w:tc>
          <w:tcPr>
            <w:tcW w:w="641" w:type="pct"/>
          </w:tcPr>
          <w:p w14:paraId="2360E4BE" w14:textId="77777777" w:rsidR="008C7226" w:rsidRPr="00554993" w:rsidRDefault="008C7226" w:rsidP="00554993">
            <w:pPr>
              <w:jc w:val="center"/>
              <w:rPr>
                <w:b/>
              </w:rPr>
            </w:pPr>
          </w:p>
          <w:p w14:paraId="573418A0" w14:textId="77777777" w:rsidR="008C7226" w:rsidRPr="00554993" w:rsidRDefault="008C7226" w:rsidP="00554993">
            <w:pPr>
              <w:jc w:val="center"/>
              <w:rPr>
                <w:b/>
              </w:rPr>
            </w:pPr>
          </w:p>
          <w:p w14:paraId="3FBDB129" w14:textId="29D39842" w:rsidR="008C7226" w:rsidRPr="00554993" w:rsidRDefault="008C7226" w:rsidP="00554993">
            <w:pPr>
              <w:jc w:val="center"/>
              <w:rPr>
                <w:b/>
              </w:rPr>
            </w:pPr>
            <w:r w:rsidRPr="00554993">
              <w:rPr>
                <w:b/>
              </w:rPr>
              <w:t>2’s</w:t>
            </w:r>
          </w:p>
        </w:tc>
        <w:tc>
          <w:tcPr>
            <w:tcW w:w="997" w:type="pct"/>
          </w:tcPr>
          <w:p w14:paraId="38318A6B" w14:textId="77777777" w:rsidR="00554993" w:rsidRPr="00554993" w:rsidRDefault="00554993" w:rsidP="00554993">
            <w:pPr>
              <w:jc w:val="center"/>
              <w:rPr>
                <w:b/>
              </w:rPr>
            </w:pPr>
          </w:p>
          <w:p w14:paraId="1C5C3AB2" w14:textId="217F73EE" w:rsidR="008C7226" w:rsidRPr="00554993" w:rsidRDefault="008C7226" w:rsidP="00554993">
            <w:pPr>
              <w:jc w:val="center"/>
              <w:rPr>
                <w:b/>
              </w:rPr>
            </w:pPr>
            <w:r w:rsidRPr="00554993">
              <w:rPr>
                <w:b/>
              </w:rPr>
              <w:t>ASCII character</w:t>
            </w:r>
          </w:p>
        </w:tc>
      </w:tr>
      <w:tr w:rsidR="008C7226" w14:paraId="7E9DEC14" w14:textId="77777777" w:rsidTr="00554993">
        <w:trPr>
          <w:trHeight w:val="576"/>
        </w:trPr>
        <w:tc>
          <w:tcPr>
            <w:tcW w:w="931" w:type="pct"/>
            <w:vAlign w:val="center"/>
          </w:tcPr>
          <w:p w14:paraId="76620CA1" w14:textId="77777777" w:rsidR="008C7226" w:rsidRDefault="008C7226" w:rsidP="009A7DE3">
            <w:pPr>
              <w:jc w:val="center"/>
            </w:pPr>
            <w:r>
              <w:t>10110100</w:t>
            </w:r>
          </w:p>
        </w:tc>
        <w:tc>
          <w:tcPr>
            <w:tcW w:w="900" w:type="pct"/>
            <w:vAlign w:val="center"/>
          </w:tcPr>
          <w:p w14:paraId="7EDED04D" w14:textId="120113B7" w:rsidR="008C7226" w:rsidRDefault="001428D2" w:rsidP="00554993">
            <w:pPr>
              <w:jc w:val="center"/>
            </w:pPr>
            <w:r>
              <w:t>180</w:t>
            </w:r>
          </w:p>
        </w:tc>
        <w:tc>
          <w:tcPr>
            <w:tcW w:w="973" w:type="pct"/>
            <w:vAlign w:val="center"/>
          </w:tcPr>
          <w:p w14:paraId="0E41AEDC" w14:textId="4F7DC231" w:rsidR="008C7226" w:rsidRDefault="00404CBE" w:rsidP="00554993">
            <w:pPr>
              <w:jc w:val="center"/>
            </w:pPr>
            <w:r>
              <w:t>-52</w:t>
            </w:r>
          </w:p>
        </w:tc>
        <w:tc>
          <w:tcPr>
            <w:tcW w:w="557" w:type="pct"/>
            <w:vAlign w:val="center"/>
          </w:tcPr>
          <w:p w14:paraId="2A8B7114" w14:textId="1A4BECFA" w:rsidR="008C7226" w:rsidRDefault="005171AA" w:rsidP="00554993">
            <w:pPr>
              <w:jc w:val="center"/>
            </w:pPr>
            <w:r>
              <w:t>-</w:t>
            </w:r>
            <w:r w:rsidR="005328A4">
              <w:t>75</w:t>
            </w:r>
          </w:p>
        </w:tc>
        <w:tc>
          <w:tcPr>
            <w:tcW w:w="641" w:type="pct"/>
            <w:vAlign w:val="center"/>
          </w:tcPr>
          <w:p w14:paraId="427DD805" w14:textId="4560BD5D" w:rsidR="008C7226" w:rsidRDefault="005171AA" w:rsidP="00554993">
            <w:pPr>
              <w:jc w:val="center"/>
            </w:pPr>
            <w:r>
              <w:t>-76</w:t>
            </w:r>
          </w:p>
        </w:tc>
        <w:tc>
          <w:tcPr>
            <w:tcW w:w="997" w:type="pct"/>
            <w:vAlign w:val="center"/>
          </w:tcPr>
          <w:p w14:paraId="36FF63A1" w14:textId="70AEA193" w:rsidR="008C7226" w:rsidRDefault="001428D2" w:rsidP="00554993">
            <w:pPr>
              <w:jc w:val="center"/>
            </w:pPr>
            <w:r>
              <w:t>error</w:t>
            </w:r>
          </w:p>
        </w:tc>
      </w:tr>
      <w:tr w:rsidR="008C7226" w14:paraId="064B4EA4" w14:textId="77777777" w:rsidTr="00554993">
        <w:trPr>
          <w:trHeight w:val="576"/>
        </w:trPr>
        <w:tc>
          <w:tcPr>
            <w:tcW w:w="931" w:type="pct"/>
            <w:vAlign w:val="center"/>
          </w:tcPr>
          <w:p w14:paraId="0B76BE3E" w14:textId="77777777" w:rsidR="008C7226" w:rsidRDefault="008C7226" w:rsidP="009A7DE3">
            <w:pPr>
              <w:jc w:val="center"/>
            </w:pPr>
            <w:r>
              <w:t>00000101</w:t>
            </w:r>
          </w:p>
        </w:tc>
        <w:tc>
          <w:tcPr>
            <w:tcW w:w="900" w:type="pct"/>
            <w:vAlign w:val="center"/>
          </w:tcPr>
          <w:p w14:paraId="62B070E4" w14:textId="0099430B" w:rsidR="008C7226" w:rsidRDefault="001428D2" w:rsidP="00554993">
            <w:pPr>
              <w:jc w:val="center"/>
            </w:pPr>
            <w:r>
              <w:t>5</w:t>
            </w:r>
          </w:p>
        </w:tc>
        <w:tc>
          <w:tcPr>
            <w:tcW w:w="973" w:type="pct"/>
            <w:vAlign w:val="center"/>
          </w:tcPr>
          <w:p w14:paraId="4472E856" w14:textId="3AB03DBE" w:rsidR="008C7226" w:rsidRDefault="00404CBE" w:rsidP="00554993">
            <w:pPr>
              <w:jc w:val="center"/>
            </w:pPr>
            <w:r>
              <w:t>+5</w:t>
            </w:r>
          </w:p>
        </w:tc>
        <w:tc>
          <w:tcPr>
            <w:tcW w:w="557" w:type="pct"/>
            <w:vAlign w:val="center"/>
          </w:tcPr>
          <w:p w14:paraId="656D177B" w14:textId="7F0F188F" w:rsidR="008C7226" w:rsidRDefault="005171AA" w:rsidP="00554993">
            <w:pPr>
              <w:jc w:val="center"/>
            </w:pPr>
            <w:r>
              <w:t>5</w:t>
            </w:r>
          </w:p>
        </w:tc>
        <w:tc>
          <w:tcPr>
            <w:tcW w:w="641" w:type="pct"/>
            <w:vAlign w:val="center"/>
          </w:tcPr>
          <w:p w14:paraId="252AA40D" w14:textId="4B6D6E6B" w:rsidR="008C7226" w:rsidRDefault="00436972" w:rsidP="00436972">
            <w:pPr>
              <w:jc w:val="center"/>
            </w:pPr>
            <w:r>
              <w:t>5</w:t>
            </w:r>
          </w:p>
        </w:tc>
        <w:tc>
          <w:tcPr>
            <w:tcW w:w="997" w:type="pct"/>
            <w:vAlign w:val="center"/>
          </w:tcPr>
          <w:p w14:paraId="21EFC452" w14:textId="0BE83C74" w:rsidR="008C7226" w:rsidRDefault="001428D2" w:rsidP="00554993">
            <w:pPr>
              <w:jc w:val="center"/>
            </w:pPr>
            <w:r>
              <w:t>ENQ</w:t>
            </w:r>
          </w:p>
        </w:tc>
      </w:tr>
      <w:tr w:rsidR="008C7226" w14:paraId="214C5470" w14:textId="77777777" w:rsidTr="00554993">
        <w:trPr>
          <w:trHeight w:val="576"/>
        </w:trPr>
        <w:tc>
          <w:tcPr>
            <w:tcW w:w="931" w:type="pct"/>
            <w:vAlign w:val="center"/>
          </w:tcPr>
          <w:p w14:paraId="12149CAF" w14:textId="77777777" w:rsidR="008C7226" w:rsidRDefault="008C7226" w:rsidP="009A7DE3">
            <w:pPr>
              <w:jc w:val="center"/>
            </w:pPr>
            <w:r>
              <w:t>00000000</w:t>
            </w:r>
          </w:p>
        </w:tc>
        <w:tc>
          <w:tcPr>
            <w:tcW w:w="900" w:type="pct"/>
            <w:vAlign w:val="center"/>
          </w:tcPr>
          <w:p w14:paraId="4701DF29" w14:textId="12AD9DBE" w:rsidR="008C7226" w:rsidRDefault="001428D2" w:rsidP="00554993">
            <w:pPr>
              <w:jc w:val="center"/>
            </w:pPr>
            <w:r>
              <w:t>0</w:t>
            </w:r>
          </w:p>
        </w:tc>
        <w:tc>
          <w:tcPr>
            <w:tcW w:w="973" w:type="pct"/>
            <w:vAlign w:val="center"/>
          </w:tcPr>
          <w:p w14:paraId="72259AB8" w14:textId="7AD32609" w:rsidR="008C7226" w:rsidRDefault="00404CBE" w:rsidP="00554993">
            <w:pPr>
              <w:jc w:val="center"/>
            </w:pPr>
            <w:r>
              <w:t>0</w:t>
            </w:r>
          </w:p>
        </w:tc>
        <w:tc>
          <w:tcPr>
            <w:tcW w:w="557" w:type="pct"/>
            <w:vAlign w:val="center"/>
          </w:tcPr>
          <w:p w14:paraId="3BCB9468" w14:textId="268F9F21" w:rsidR="008C7226" w:rsidRDefault="00404CBE" w:rsidP="00554993">
            <w:pPr>
              <w:jc w:val="center"/>
            </w:pPr>
            <w:r>
              <w:t>0</w:t>
            </w:r>
          </w:p>
        </w:tc>
        <w:tc>
          <w:tcPr>
            <w:tcW w:w="641" w:type="pct"/>
            <w:vAlign w:val="center"/>
          </w:tcPr>
          <w:p w14:paraId="0C09216B" w14:textId="6ED879D8" w:rsidR="008C7226" w:rsidRDefault="00404CBE" w:rsidP="00554993">
            <w:pPr>
              <w:jc w:val="center"/>
            </w:pPr>
            <w:r>
              <w:t>0</w:t>
            </w:r>
          </w:p>
        </w:tc>
        <w:tc>
          <w:tcPr>
            <w:tcW w:w="997" w:type="pct"/>
            <w:vAlign w:val="center"/>
          </w:tcPr>
          <w:p w14:paraId="05F4F449" w14:textId="4E5E1F6B" w:rsidR="008C7226" w:rsidRDefault="001428D2" w:rsidP="00554993">
            <w:pPr>
              <w:jc w:val="center"/>
            </w:pPr>
            <w:r>
              <w:t>NUL</w:t>
            </w:r>
          </w:p>
        </w:tc>
      </w:tr>
      <w:tr w:rsidR="008C7226" w14:paraId="4258CB4B" w14:textId="77777777" w:rsidTr="00554993">
        <w:trPr>
          <w:trHeight w:val="576"/>
        </w:trPr>
        <w:tc>
          <w:tcPr>
            <w:tcW w:w="931" w:type="pct"/>
            <w:vAlign w:val="center"/>
          </w:tcPr>
          <w:p w14:paraId="6F1C2D39" w14:textId="637BD8C8" w:rsidR="008C7226" w:rsidRDefault="008C7226" w:rsidP="009A7DE3">
            <w:pPr>
              <w:jc w:val="center"/>
            </w:pPr>
            <w:r>
              <w:lastRenderedPageBreak/>
              <w:t>11111111</w:t>
            </w:r>
          </w:p>
        </w:tc>
        <w:tc>
          <w:tcPr>
            <w:tcW w:w="900" w:type="pct"/>
            <w:vAlign w:val="center"/>
          </w:tcPr>
          <w:p w14:paraId="46F52E6D" w14:textId="298943F7" w:rsidR="008C7226" w:rsidRDefault="001428D2" w:rsidP="00554993">
            <w:pPr>
              <w:jc w:val="center"/>
            </w:pPr>
            <w:r>
              <w:t>255</w:t>
            </w:r>
          </w:p>
        </w:tc>
        <w:tc>
          <w:tcPr>
            <w:tcW w:w="973" w:type="pct"/>
            <w:vAlign w:val="center"/>
          </w:tcPr>
          <w:p w14:paraId="4529A273" w14:textId="5BEBA984" w:rsidR="008C7226" w:rsidRDefault="00404CBE" w:rsidP="00554993">
            <w:pPr>
              <w:jc w:val="center"/>
            </w:pPr>
            <w:r>
              <w:t>-127</w:t>
            </w:r>
          </w:p>
        </w:tc>
        <w:tc>
          <w:tcPr>
            <w:tcW w:w="557" w:type="pct"/>
            <w:vAlign w:val="center"/>
          </w:tcPr>
          <w:p w14:paraId="26FFDFA4" w14:textId="70A9114D" w:rsidR="008C7226" w:rsidRDefault="00851E83" w:rsidP="00554993">
            <w:pPr>
              <w:jc w:val="center"/>
            </w:pPr>
            <w:r>
              <w:t>-1</w:t>
            </w:r>
          </w:p>
        </w:tc>
        <w:tc>
          <w:tcPr>
            <w:tcW w:w="641" w:type="pct"/>
            <w:vAlign w:val="center"/>
          </w:tcPr>
          <w:p w14:paraId="41335AD7" w14:textId="52340505" w:rsidR="008C7226" w:rsidRDefault="00851E83" w:rsidP="00554993">
            <w:pPr>
              <w:jc w:val="center"/>
            </w:pPr>
            <w:r>
              <w:t>-1</w:t>
            </w:r>
          </w:p>
        </w:tc>
        <w:tc>
          <w:tcPr>
            <w:tcW w:w="997" w:type="pct"/>
            <w:vAlign w:val="center"/>
          </w:tcPr>
          <w:p w14:paraId="68D4AF5F" w14:textId="46AB5014" w:rsidR="008C7226" w:rsidRDefault="001428D2" w:rsidP="00554993">
            <w:pPr>
              <w:jc w:val="center"/>
            </w:pPr>
            <w:r>
              <w:t>error</w:t>
            </w:r>
          </w:p>
        </w:tc>
      </w:tr>
    </w:tbl>
    <w:p w14:paraId="084FFDD8" w14:textId="77777777" w:rsidR="00B30350" w:rsidRDefault="00B30350" w:rsidP="00B30350"/>
    <w:p w14:paraId="591A5B12" w14:textId="5D766608" w:rsidR="005C6E18" w:rsidRDefault="00B30350" w:rsidP="001A64F0">
      <w:pPr>
        <w:pStyle w:val="ListParagraph"/>
        <w:numPr>
          <w:ilvl w:val="0"/>
          <w:numId w:val="12"/>
        </w:numPr>
      </w:pPr>
      <w:r w:rsidRPr="00B44321">
        <w:t xml:space="preserve">What is the 16-bit representation of the </w:t>
      </w:r>
      <w:r>
        <w:t>2’s complement number 11101010?</w:t>
      </w:r>
      <w:r>
        <w:br/>
      </w:r>
      <w:r w:rsidR="006A3078">
        <w:rPr>
          <w:noProof/>
          <w:lang w:eastAsia="en-US"/>
        </w:rPr>
        <w:br/>
      </w:r>
      <w:r w:rsidR="005328A4">
        <w:rPr>
          <w:b/>
        </w:rPr>
        <w:t>0000000000010111</w:t>
      </w:r>
      <w:r w:rsidR="00CD75E2">
        <w:br/>
      </w:r>
    </w:p>
    <w:p w14:paraId="71751924" w14:textId="620B58E6" w:rsidR="007B4EE7" w:rsidRDefault="007B4EE7" w:rsidP="005C6E18"/>
    <w:sectPr w:rsidR="007B4EE7" w:rsidSect="00FC3B9D">
      <w:headerReference w:type="default" r:id="rId8"/>
      <w:footerReference w:type="even" r:id="rId9"/>
      <w:footerReference w:type="default" r:id="rId10"/>
      <w:type w:val="continuous"/>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2C80420" w14:textId="77777777" w:rsidR="00891257" w:rsidRDefault="00891257" w:rsidP="00CE0FCC">
      <w:r>
        <w:separator/>
      </w:r>
    </w:p>
  </w:endnote>
  <w:endnote w:type="continuationSeparator" w:id="0">
    <w:p w14:paraId="3E34B26E" w14:textId="77777777" w:rsidR="00891257" w:rsidRDefault="00891257" w:rsidP="00CE0FC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imes">
    <w:panose1 w:val="02020603050405020304"/>
    <w:charset w:val="00"/>
    <w:family w:val="auto"/>
    <w:pitch w:val="variable"/>
    <w:sig w:usb0="00000003" w:usb1="00000000" w:usb2="00000000" w:usb3="00000000" w:csb0="00000001" w:csb1="00000000"/>
  </w:font>
  <w:font w:name="Lucida Grande">
    <w:charset w:val="00"/>
    <w:family w:val="auto"/>
    <w:pitch w:val="variable"/>
    <w:sig w:usb0="E1000AEF" w:usb1="5000A1FF" w:usb2="00000000" w:usb3="00000000" w:csb0="000001B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6AF3C4" w14:textId="77777777" w:rsidR="00891257" w:rsidRDefault="00891257" w:rsidP="00D476A3">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EBE0C81" w14:textId="77777777" w:rsidR="00891257" w:rsidRDefault="00891257" w:rsidP="00CE0FCC">
    <w:pPr>
      <w:pStyle w:val="Footer"/>
      <w:ind w:right="360"/>
    </w:pPr>
  </w:p>
  <w:p w14:paraId="5A29928C" w14:textId="77777777" w:rsidR="00891257" w:rsidRDefault="00891257"/>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675F1B" w14:textId="77777777" w:rsidR="00891257" w:rsidRDefault="00891257" w:rsidP="00DE7CBF">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59195CD" w14:textId="77777777" w:rsidR="00891257" w:rsidRDefault="00891257" w:rsidP="00CE0FCC">
      <w:r>
        <w:separator/>
      </w:r>
    </w:p>
  </w:footnote>
  <w:footnote w:type="continuationSeparator" w:id="0">
    <w:p w14:paraId="2C2A67ED" w14:textId="77777777" w:rsidR="00891257" w:rsidRDefault="00891257" w:rsidP="00CE0FC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B14CEB2" w14:textId="16766519" w:rsidR="00891257" w:rsidRDefault="00891257">
    <w:pPr>
      <w:pStyle w:val="Header"/>
    </w:pPr>
    <w:r>
      <w:t xml:space="preserve">CS250 </w:t>
    </w:r>
    <w:r w:rsidR="007F7E2A">
      <w:t>Spring 2017</w:t>
    </w:r>
    <w:r w:rsidR="007F7E2A">
      <w:tab/>
      <w:t>Homework 0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hybridMultilevel"/>
    <w:tmpl w:val="00000001"/>
    <w:lvl w:ilvl="0" w:tplc="00000001">
      <w:start w:val="2"/>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60936FB"/>
    <w:multiLevelType w:val="hybridMultilevel"/>
    <w:tmpl w:val="27160388"/>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7851883"/>
    <w:multiLevelType w:val="hybridMultilevel"/>
    <w:tmpl w:val="EC48375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E86597"/>
    <w:multiLevelType w:val="hybridMultilevel"/>
    <w:tmpl w:val="5A3AB8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E9937A5"/>
    <w:multiLevelType w:val="multilevel"/>
    <w:tmpl w:val="5A3AB8F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1EA676AB"/>
    <w:multiLevelType w:val="hybridMultilevel"/>
    <w:tmpl w:val="B296DC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C77018C"/>
    <w:multiLevelType w:val="hybridMultilevel"/>
    <w:tmpl w:val="22D2159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2DA70878"/>
    <w:multiLevelType w:val="hybridMultilevel"/>
    <w:tmpl w:val="0BFC047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2DD863B2"/>
    <w:multiLevelType w:val="multilevel"/>
    <w:tmpl w:val="40F44550"/>
    <w:lvl w:ilvl="0">
      <w:start w:val="1"/>
      <w:numFmt w:val="decimal"/>
      <w:lvlText w:val="%1."/>
      <w:lvlJc w:val="left"/>
      <w:pPr>
        <w:ind w:left="360" w:hanging="360"/>
      </w:pPr>
      <w:rPr>
        <w:rFonts w:hint="default"/>
      </w:rPr>
    </w:lvl>
    <w:lvl w:ilvl="1">
      <w:start w:val="1"/>
      <w:numFmt w:val="upperLetter"/>
      <w:lvlText w:val="%2"/>
      <w:lvlJc w:val="left"/>
      <w:pPr>
        <w:ind w:left="720" w:hanging="360"/>
      </w:pPr>
      <w:rPr>
        <w:rFonts w:hint="default"/>
        <w:b/>
        <w:bCs/>
        <w:i w:val="0"/>
        <w:iCs w:val="0"/>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9" w15:restartNumberingAfterBreak="0">
    <w:nsid w:val="31A368A4"/>
    <w:multiLevelType w:val="hybridMultilevel"/>
    <w:tmpl w:val="9E76B526"/>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3330014B"/>
    <w:multiLevelType w:val="hybridMultilevel"/>
    <w:tmpl w:val="B20ADB3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3CEB4145"/>
    <w:multiLevelType w:val="hybridMultilevel"/>
    <w:tmpl w:val="C2FAA5BC"/>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433D507C"/>
    <w:multiLevelType w:val="hybridMultilevel"/>
    <w:tmpl w:val="952A13B0"/>
    <w:lvl w:ilvl="0" w:tplc="88826192">
      <w:start w:val="1"/>
      <w:numFmt w:val="decimal"/>
      <w:pStyle w:val="LiteratureCitation"/>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EEA5389"/>
    <w:multiLevelType w:val="hybridMultilevel"/>
    <w:tmpl w:val="9C7E30D4"/>
    <w:lvl w:ilvl="0" w:tplc="28CEF264">
      <w:start w:val="1"/>
      <w:numFmt w:val="bullet"/>
      <w:pStyle w:val="SecondResponse"/>
      <w:lvlText w:val=""/>
      <w:lvlJc w:val="left"/>
      <w:pPr>
        <w:ind w:left="1080" w:hanging="360"/>
      </w:pPr>
      <w:rPr>
        <w:rFonts w:ascii="Wingdings" w:hAnsi="Wingdings" w:hint="default"/>
      </w:rPr>
    </w:lvl>
    <w:lvl w:ilvl="1" w:tplc="04090003">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46051E1"/>
    <w:multiLevelType w:val="multilevel"/>
    <w:tmpl w:val="0BFC0472"/>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5" w15:restartNumberingAfterBreak="0">
    <w:nsid w:val="7B1F3178"/>
    <w:multiLevelType w:val="multilevel"/>
    <w:tmpl w:val="C2FAA5BC"/>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num w:numId="1">
    <w:abstractNumId w:val="12"/>
  </w:num>
  <w:num w:numId="2">
    <w:abstractNumId w:val="13"/>
  </w:num>
  <w:num w:numId="3">
    <w:abstractNumId w:val="11"/>
  </w:num>
  <w:num w:numId="4">
    <w:abstractNumId w:val="10"/>
  </w:num>
  <w:num w:numId="5">
    <w:abstractNumId w:val="3"/>
  </w:num>
  <w:num w:numId="6">
    <w:abstractNumId w:val="4"/>
  </w:num>
  <w:num w:numId="7">
    <w:abstractNumId w:val="9"/>
  </w:num>
  <w:num w:numId="8">
    <w:abstractNumId w:val="6"/>
  </w:num>
  <w:num w:numId="9">
    <w:abstractNumId w:val="2"/>
  </w:num>
  <w:num w:numId="10">
    <w:abstractNumId w:val="7"/>
  </w:num>
  <w:num w:numId="11">
    <w:abstractNumId w:val="14"/>
  </w:num>
  <w:num w:numId="12">
    <w:abstractNumId w:val="1"/>
  </w:num>
  <w:num w:numId="13">
    <w:abstractNumId w:val="0"/>
  </w:num>
  <w:num w:numId="14">
    <w:abstractNumId w:val="8"/>
  </w:num>
  <w:num w:numId="15">
    <w:abstractNumId w:val="15"/>
  </w:num>
  <w:num w:numId="1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defaultTabStop w:val="720"/>
  <w:displayHorizontalDrawingGridEvery w:val="0"/>
  <w:displayVerticalDrawingGridEvery w:val="0"/>
  <w:doNotUseMarginsForDrawingGridOrigin/>
  <w:noPunctuationKerning/>
  <w:characterSpacingControl w:val="doNotCompress"/>
  <w:doNotValidateAgainstSchema/>
  <w:doNotDemarcateInvalidXml/>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CyNDcytDA2tjC0sDBV0lEKTi0uzszPAykwqgUA3aQDpSwAAAA="/>
  </w:docVars>
  <w:rsids>
    <w:rsidRoot w:val="001F6F40"/>
    <w:rsid w:val="000021E1"/>
    <w:rsid w:val="00004AEB"/>
    <w:rsid w:val="000056A7"/>
    <w:rsid w:val="000174B1"/>
    <w:rsid w:val="00037570"/>
    <w:rsid w:val="000470F8"/>
    <w:rsid w:val="00050BE7"/>
    <w:rsid w:val="000708F6"/>
    <w:rsid w:val="00075E2F"/>
    <w:rsid w:val="000762D3"/>
    <w:rsid w:val="00077A66"/>
    <w:rsid w:val="00095D30"/>
    <w:rsid w:val="000B00B4"/>
    <w:rsid w:val="000C3165"/>
    <w:rsid w:val="000D362E"/>
    <w:rsid w:val="000F4F4E"/>
    <w:rsid w:val="0010614F"/>
    <w:rsid w:val="00106FA0"/>
    <w:rsid w:val="00113FB9"/>
    <w:rsid w:val="00120B80"/>
    <w:rsid w:val="00130A9D"/>
    <w:rsid w:val="00132C36"/>
    <w:rsid w:val="001428D2"/>
    <w:rsid w:val="001728C6"/>
    <w:rsid w:val="0017346C"/>
    <w:rsid w:val="0018172B"/>
    <w:rsid w:val="00191C63"/>
    <w:rsid w:val="00194252"/>
    <w:rsid w:val="001A2DA8"/>
    <w:rsid w:val="001A5558"/>
    <w:rsid w:val="001A64F0"/>
    <w:rsid w:val="001A787F"/>
    <w:rsid w:val="001B18D1"/>
    <w:rsid w:val="001B75F2"/>
    <w:rsid w:val="001C2BB8"/>
    <w:rsid w:val="001D23E0"/>
    <w:rsid w:val="001D2D29"/>
    <w:rsid w:val="001E2C0F"/>
    <w:rsid w:val="001E3915"/>
    <w:rsid w:val="001E3BCA"/>
    <w:rsid w:val="001E3C7F"/>
    <w:rsid w:val="001E3E9A"/>
    <w:rsid w:val="001E5CC1"/>
    <w:rsid w:val="001E5FDE"/>
    <w:rsid w:val="001F2BC6"/>
    <w:rsid w:val="001F6F40"/>
    <w:rsid w:val="00201FCC"/>
    <w:rsid w:val="00206F28"/>
    <w:rsid w:val="002333E2"/>
    <w:rsid w:val="00233FB9"/>
    <w:rsid w:val="00241EF2"/>
    <w:rsid w:val="0024546E"/>
    <w:rsid w:val="00255350"/>
    <w:rsid w:val="002648C9"/>
    <w:rsid w:val="00291B94"/>
    <w:rsid w:val="00297817"/>
    <w:rsid w:val="00300B40"/>
    <w:rsid w:val="003239D6"/>
    <w:rsid w:val="00353665"/>
    <w:rsid w:val="003648F3"/>
    <w:rsid w:val="00370F11"/>
    <w:rsid w:val="00377B97"/>
    <w:rsid w:val="003B142A"/>
    <w:rsid w:val="003B23F9"/>
    <w:rsid w:val="003F4A95"/>
    <w:rsid w:val="003F5BA9"/>
    <w:rsid w:val="00404CBE"/>
    <w:rsid w:val="004154AC"/>
    <w:rsid w:val="004210E0"/>
    <w:rsid w:val="00430109"/>
    <w:rsid w:val="00436972"/>
    <w:rsid w:val="004717BC"/>
    <w:rsid w:val="004904A4"/>
    <w:rsid w:val="0049070F"/>
    <w:rsid w:val="004A6593"/>
    <w:rsid w:val="004A739D"/>
    <w:rsid w:val="004A748A"/>
    <w:rsid w:val="004F5DF3"/>
    <w:rsid w:val="00513A75"/>
    <w:rsid w:val="005171AA"/>
    <w:rsid w:val="005328A4"/>
    <w:rsid w:val="00554993"/>
    <w:rsid w:val="00561150"/>
    <w:rsid w:val="00562242"/>
    <w:rsid w:val="00593BD5"/>
    <w:rsid w:val="005B287B"/>
    <w:rsid w:val="005B64FF"/>
    <w:rsid w:val="005C1652"/>
    <w:rsid w:val="005C6E18"/>
    <w:rsid w:val="006014AD"/>
    <w:rsid w:val="00612081"/>
    <w:rsid w:val="00620D13"/>
    <w:rsid w:val="00632B9D"/>
    <w:rsid w:val="006353A3"/>
    <w:rsid w:val="006372A3"/>
    <w:rsid w:val="006413CE"/>
    <w:rsid w:val="00663BB7"/>
    <w:rsid w:val="00683872"/>
    <w:rsid w:val="00690F8A"/>
    <w:rsid w:val="006A3078"/>
    <w:rsid w:val="006B1911"/>
    <w:rsid w:val="006C6A11"/>
    <w:rsid w:val="006C6E76"/>
    <w:rsid w:val="006D5415"/>
    <w:rsid w:val="006E60DF"/>
    <w:rsid w:val="006E6CD6"/>
    <w:rsid w:val="006F0C85"/>
    <w:rsid w:val="006F7771"/>
    <w:rsid w:val="00706227"/>
    <w:rsid w:val="00723D48"/>
    <w:rsid w:val="00723DDD"/>
    <w:rsid w:val="00753310"/>
    <w:rsid w:val="00754287"/>
    <w:rsid w:val="007658DF"/>
    <w:rsid w:val="00766CB4"/>
    <w:rsid w:val="0077040A"/>
    <w:rsid w:val="00773F38"/>
    <w:rsid w:val="007744CD"/>
    <w:rsid w:val="00775FEA"/>
    <w:rsid w:val="00794F4C"/>
    <w:rsid w:val="007B4EE7"/>
    <w:rsid w:val="007D021A"/>
    <w:rsid w:val="007D0868"/>
    <w:rsid w:val="007E0888"/>
    <w:rsid w:val="007F7E2A"/>
    <w:rsid w:val="00800FE7"/>
    <w:rsid w:val="008056AB"/>
    <w:rsid w:val="008117F8"/>
    <w:rsid w:val="00814B98"/>
    <w:rsid w:val="0082625B"/>
    <w:rsid w:val="008262A1"/>
    <w:rsid w:val="00851E83"/>
    <w:rsid w:val="008525FB"/>
    <w:rsid w:val="00854729"/>
    <w:rsid w:val="00855DA7"/>
    <w:rsid w:val="008621A7"/>
    <w:rsid w:val="00882808"/>
    <w:rsid w:val="00891257"/>
    <w:rsid w:val="00892458"/>
    <w:rsid w:val="008955B5"/>
    <w:rsid w:val="008B6D43"/>
    <w:rsid w:val="008C2E37"/>
    <w:rsid w:val="008C7226"/>
    <w:rsid w:val="0091138D"/>
    <w:rsid w:val="00912E5C"/>
    <w:rsid w:val="00920172"/>
    <w:rsid w:val="009332D8"/>
    <w:rsid w:val="00951827"/>
    <w:rsid w:val="0095564E"/>
    <w:rsid w:val="009563CF"/>
    <w:rsid w:val="00962472"/>
    <w:rsid w:val="0096457B"/>
    <w:rsid w:val="009650D0"/>
    <w:rsid w:val="00983AAE"/>
    <w:rsid w:val="009917C9"/>
    <w:rsid w:val="009A7DE3"/>
    <w:rsid w:val="009B0744"/>
    <w:rsid w:val="009B3626"/>
    <w:rsid w:val="009B7CBD"/>
    <w:rsid w:val="009E1D82"/>
    <w:rsid w:val="009F74D5"/>
    <w:rsid w:val="00A10A2E"/>
    <w:rsid w:val="00A1354E"/>
    <w:rsid w:val="00A14942"/>
    <w:rsid w:val="00A17D00"/>
    <w:rsid w:val="00A23666"/>
    <w:rsid w:val="00A32849"/>
    <w:rsid w:val="00A42D33"/>
    <w:rsid w:val="00A43A98"/>
    <w:rsid w:val="00A44ABD"/>
    <w:rsid w:val="00A74188"/>
    <w:rsid w:val="00AA1DC6"/>
    <w:rsid w:val="00AA7240"/>
    <w:rsid w:val="00AB6FCA"/>
    <w:rsid w:val="00AD32ED"/>
    <w:rsid w:val="00AE0548"/>
    <w:rsid w:val="00AE097C"/>
    <w:rsid w:val="00AE53C2"/>
    <w:rsid w:val="00B02B00"/>
    <w:rsid w:val="00B169FE"/>
    <w:rsid w:val="00B17F07"/>
    <w:rsid w:val="00B25519"/>
    <w:rsid w:val="00B30350"/>
    <w:rsid w:val="00B3146B"/>
    <w:rsid w:val="00B360F7"/>
    <w:rsid w:val="00B3730B"/>
    <w:rsid w:val="00B907F3"/>
    <w:rsid w:val="00BC3E5C"/>
    <w:rsid w:val="00BD09DE"/>
    <w:rsid w:val="00BD4194"/>
    <w:rsid w:val="00BF1177"/>
    <w:rsid w:val="00C00891"/>
    <w:rsid w:val="00C05659"/>
    <w:rsid w:val="00C15AB8"/>
    <w:rsid w:val="00C222F8"/>
    <w:rsid w:val="00C34108"/>
    <w:rsid w:val="00C37F55"/>
    <w:rsid w:val="00C75692"/>
    <w:rsid w:val="00C8319C"/>
    <w:rsid w:val="00C87F37"/>
    <w:rsid w:val="00CA1A7B"/>
    <w:rsid w:val="00CB1D9C"/>
    <w:rsid w:val="00CB6063"/>
    <w:rsid w:val="00CC06CA"/>
    <w:rsid w:val="00CD75E2"/>
    <w:rsid w:val="00CE0FCC"/>
    <w:rsid w:val="00D13F25"/>
    <w:rsid w:val="00D14D56"/>
    <w:rsid w:val="00D22593"/>
    <w:rsid w:val="00D25F8A"/>
    <w:rsid w:val="00D31C21"/>
    <w:rsid w:val="00D3212D"/>
    <w:rsid w:val="00D476A3"/>
    <w:rsid w:val="00D57D70"/>
    <w:rsid w:val="00D7092B"/>
    <w:rsid w:val="00D8027F"/>
    <w:rsid w:val="00D83DDB"/>
    <w:rsid w:val="00D95520"/>
    <w:rsid w:val="00DB3699"/>
    <w:rsid w:val="00DC7E38"/>
    <w:rsid w:val="00DD5FEF"/>
    <w:rsid w:val="00DD6D1E"/>
    <w:rsid w:val="00DE6884"/>
    <w:rsid w:val="00DE7CBF"/>
    <w:rsid w:val="00DF79E2"/>
    <w:rsid w:val="00DF7D00"/>
    <w:rsid w:val="00E0162C"/>
    <w:rsid w:val="00E05C75"/>
    <w:rsid w:val="00E13AC5"/>
    <w:rsid w:val="00E3578B"/>
    <w:rsid w:val="00E51A55"/>
    <w:rsid w:val="00E5750B"/>
    <w:rsid w:val="00E714F8"/>
    <w:rsid w:val="00E73268"/>
    <w:rsid w:val="00E869FA"/>
    <w:rsid w:val="00EB2D1D"/>
    <w:rsid w:val="00EB7F4A"/>
    <w:rsid w:val="00EC315F"/>
    <w:rsid w:val="00EC7E9E"/>
    <w:rsid w:val="00EE0222"/>
    <w:rsid w:val="00EF1F68"/>
    <w:rsid w:val="00EF5F7C"/>
    <w:rsid w:val="00F0076E"/>
    <w:rsid w:val="00F04692"/>
    <w:rsid w:val="00F52E0D"/>
    <w:rsid w:val="00F6201E"/>
    <w:rsid w:val="00FA6AAA"/>
    <w:rsid w:val="00FB3FD4"/>
    <w:rsid w:val="00FC2C9C"/>
    <w:rsid w:val="00FC3B9D"/>
    <w:rsid w:val="00FD6512"/>
    <w:rsid w:val="00FF4A2E"/>
    <w:rsid w:val="00FF7AF1"/>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oNotEmbedSmartTags/>
  <w:decimalSymbol w:val="."/>
  <w:listSeparator w:val=","/>
  <w14:docId w14:val="29FF9C69"/>
  <w15:docId w15:val="{B255F4DD-D571-4D54-B24D-8A9C432F86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lang w:val="en-US" w:eastAsia="ja-JP" w:bidi="ar-SA"/>
      </w:rPr>
    </w:rPrDefault>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rsid w:val="009332D8"/>
    <w:rPr>
      <w:rFonts w:ascii="Times New Roman" w:hAnsi="Times New Roman"/>
      <w:sz w:val="24"/>
      <w:szCs w:val="24"/>
    </w:rPr>
  </w:style>
  <w:style w:type="paragraph" w:styleId="Heading2">
    <w:name w:val="heading 2"/>
    <w:basedOn w:val="Normal"/>
    <w:next w:val="Normal"/>
    <w:link w:val="Heading2Char"/>
    <w:autoRedefine/>
    <w:rsid w:val="009332D8"/>
    <w:pPr>
      <w:keepNext/>
      <w:keepLines/>
      <w:spacing w:before="200"/>
      <w:outlineLvl w:val="1"/>
    </w:pPr>
    <w:rPr>
      <w:rFonts w:asciiTheme="majorHAnsi" w:eastAsiaTheme="majorEastAsia" w:hAnsiTheme="majorHAnsi" w:cstheme="majorBidi"/>
      <w:b/>
      <w:bCs/>
      <w:sz w:val="26"/>
      <w:szCs w:val="26"/>
    </w:rPr>
  </w:style>
  <w:style w:type="paragraph" w:styleId="Heading3">
    <w:name w:val="heading 3"/>
    <w:basedOn w:val="Normal"/>
    <w:next w:val="Normal"/>
    <w:link w:val="Heading3Char"/>
    <w:autoRedefine/>
    <w:rsid w:val="009332D8"/>
    <w:pPr>
      <w:keepNext/>
      <w:keepLines/>
      <w:spacing w:before="200"/>
      <w:outlineLvl w:val="2"/>
    </w:pPr>
    <w:rPr>
      <w:rFonts w:asciiTheme="majorHAnsi" w:eastAsiaTheme="majorEastAsia" w:hAnsiTheme="majorHAnsi" w:cstheme="majorBidi"/>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iteratureCitation">
    <w:name w:val="Literature Citation"/>
    <w:basedOn w:val="Normal"/>
    <w:qFormat/>
    <w:rsid w:val="007D0868"/>
    <w:pPr>
      <w:numPr>
        <w:numId w:val="1"/>
      </w:numPr>
      <w:jc w:val="both"/>
    </w:pPr>
    <w:rPr>
      <w:rFonts w:eastAsia="Times" w:cs="Times New Roman"/>
      <w:sz w:val="20"/>
    </w:rPr>
  </w:style>
  <w:style w:type="paragraph" w:customStyle="1" w:styleId="SecondResponse">
    <w:name w:val="Second Response"/>
    <w:basedOn w:val="Normal"/>
    <w:qFormat/>
    <w:rsid w:val="00C87F37"/>
    <w:pPr>
      <w:numPr>
        <w:numId w:val="2"/>
      </w:numPr>
      <w:spacing w:before="120" w:after="240"/>
      <w:jc w:val="both"/>
    </w:pPr>
    <w:rPr>
      <w:rFonts w:eastAsia="Times New Roman" w:cs="Times New Roman"/>
      <w:snapToGrid w:val="0"/>
      <w:color w:val="000000"/>
    </w:rPr>
  </w:style>
  <w:style w:type="character" w:customStyle="1" w:styleId="Heading2Char">
    <w:name w:val="Heading 2 Char"/>
    <w:basedOn w:val="DefaultParagraphFont"/>
    <w:link w:val="Heading2"/>
    <w:rsid w:val="009332D8"/>
    <w:rPr>
      <w:rFonts w:asciiTheme="majorHAnsi" w:eastAsiaTheme="majorEastAsia" w:hAnsiTheme="majorHAnsi" w:cstheme="majorBidi"/>
      <w:b/>
      <w:bCs/>
      <w:sz w:val="26"/>
      <w:szCs w:val="26"/>
    </w:rPr>
  </w:style>
  <w:style w:type="character" w:customStyle="1" w:styleId="Heading3Char">
    <w:name w:val="Heading 3 Char"/>
    <w:basedOn w:val="DefaultParagraphFont"/>
    <w:link w:val="Heading3"/>
    <w:rsid w:val="009332D8"/>
    <w:rPr>
      <w:rFonts w:asciiTheme="majorHAnsi" w:eastAsiaTheme="majorEastAsia" w:hAnsiTheme="majorHAnsi" w:cstheme="majorBidi"/>
      <w:b/>
      <w:bCs/>
    </w:rPr>
  </w:style>
  <w:style w:type="paragraph" w:styleId="ListParagraph">
    <w:name w:val="List Paragraph"/>
    <w:basedOn w:val="Normal"/>
    <w:uiPriority w:val="34"/>
    <w:qFormat/>
    <w:rsid w:val="001F6F40"/>
    <w:pPr>
      <w:ind w:left="720"/>
      <w:contextualSpacing/>
    </w:pPr>
  </w:style>
  <w:style w:type="table" w:styleId="TableGrid">
    <w:name w:val="Table Grid"/>
    <w:basedOn w:val="TableNormal"/>
    <w:uiPriority w:val="59"/>
    <w:rsid w:val="001F6F4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AB6FCA"/>
    <w:rPr>
      <w:rFonts w:ascii="Lucida Grande" w:hAnsi="Lucida Grande"/>
      <w:sz w:val="18"/>
      <w:szCs w:val="18"/>
    </w:rPr>
  </w:style>
  <w:style w:type="character" w:customStyle="1" w:styleId="BalloonTextChar">
    <w:name w:val="Balloon Text Char"/>
    <w:basedOn w:val="DefaultParagraphFont"/>
    <w:link w:val="BalloonText"/>
    <w:uiPriority w:val="99"/>
    <w:semiHidden/>
    <w:rsid w:val="00AB6FCA"/>
    <w:rPr>
      <w:rFonts w:ascii="Lucida Grande" w:hAnsi="Lucida Grande"/>
      <w:sz w:val="18"/>
      <w:szCs w:val="18"/>
    </w:rPr>
  </w:style>
  <w:style w:type="paragraph" w:styleId="Header">
    <w:name w:val="header"/>
    <w:basedOn w:val="Normal"/>
    <w:link w:val="HeaderChar"/>
    <w:uiPriority w:val="99"/>
    <w:unhideWhenUsed/>
    <w:rsid w:val="00CE0FCC"/>
    <w:pPr>
      <w:tabs>
        <w:tab w:val="center" w:pos="4320"/>
        <w:tab w:val="right" w:pos="8640"/>
      </w:tabs>
    </w:pPr>
  </w:style>
  <w:style w:type="character" w:customStyle="1" w:styleId="HeaderChar">
    <w:name w:val="Header Char"/>
    <w:basedOn w:val="DefaultParagraphFont"/>
    <w:link w:val="Header"/>
    <w:uiPriority w:val="99"/>
    <w:rsid w:val="00CE0FCC"/>
    <w:rPr>
      <w:rFonts w:ascii="Times New Roman" w:hAnsi="Times New Roman"/>
      <w:sz w:val="24"/>
      <w:szCs w:val="24"/>
    </w:rPr>
  </w:style>
  <w:style w:type="paragraph" w:styleId="Footer">
    <w:name w:val="footer"/>
    <w:basedOn w:val="Normal"/>
    <w:link w:val="FooterChar"/>
    <w:uiPriority w:val="99"/>
    <w:unhideWhenUsed/>
    <w:rsid w:val="00CE0FCC"/>
    <w:pPr>
      <w:tabs>
        <w:tab w:val="center" w:pos="4320"/>
        <w:tab w:val="right" w:pos="8640"/>
      </w:tabs>
    </w:pPr>
  </w:style>
  <w:style w:type="character" w:customStyle="1" w:styleId="FooterChar">
    <w:name w:val="Footer Char"/>
    <w:basedOn w:val="DefaultParagraphFont"/>
    <w:link w:val="Footer"/>
    <w:uiPriority w:val="99"/>
    <w:rsid w:val="00CE0FCC"/>
    <w:rPr>
      <w:rFonts w:ascii="Times New Roman" w:hAnsi="Times New Roman"/>
      <w:sz w:val="24"/>
      <w:szCs w:val="24"/>
    </w:rPr>
  </w:style>
  <w:style w:type="character" w:styleId="PageNumber">
    <w:name w:val="page number"/>
    <w:basedOn w:val="DefaultParagraphFont"/>
    <w:uiPriority w:val="99"/>
    <w:semiHidden/>
    <w:unhideWhenUsed/>
    <w:rsid w:val="00CE0FCC"/>
  </w:style>
  <w:style w:type="character" w:styleId="Hyperlink">
    <w:name w:val="Hyperlink"/>
    <w:basedOn w:val="DefaultParagraphFont"/>
    <w:uiPriority w:val="99"/>
    <w:unhideWhenUsed/>
    <w:rsid w:val="007658DF"/>
    <w:rPr>
      <w:color w:val="0000FF" w:themeColor="hyperlink"/>
      <w:u w:val="single"/>
    </w:rPr>
  </w:style>
  <w:style w:type="character" w:styleId="PlaceholderText">
    <w:name w:val="Placeholder Text"/>
    <w:basedOn w:val="DefaultParagraphFont"/>
    <w:uiPriority w:val="99"/>
    <w:semiHidden/>
    <w:rsid w:val="00754287"/>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5</TotalTime>
  <Pages>3</Pages>
  <Words>497</Words>
  <Characters>2834</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Purdue University</Company>
  <LinksUpToDate>false</LinksUpToDate>
  <CharactersWithSpaces>33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orge Adams</dc:creator>
  <cp:keywords/>
  <dc:description/>
  <cp:lastModifiedBy>Ryan Everett</cp:lastModifiedBy>
  <cp:revision>9</cp:revision>
  <cp:lastPrinted>2014-10-10T20:07:00Z</cp:lastPrinted>
  <dcterms:created xsi:type="dcterms:W3CDTF">2017-01-31T01:09:00Z</dcterms:created>
  <dcterms:modified xsi:type="dcterms:W3CDTF">2017-02-02T02:31:00Z</dcterms:modified>
</cp:coreProperties>
</file>